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Yasiej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siej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5 Yale St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rzolp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9874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